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t xml:space="preserve">July 5, 2023</w:t>
      </w:r>
    </w:p>
    <w:p>
      <w:pPr>
        <w:pStyle w:val="BodyText"/>
      </w:pPr>
      <w:r>
        <w:t xml:space="preserve">Dr. Ananya Sharma</w:t>
      </w:r>
      <w:r>
        <w:br/>
      </w:r>
      <w:r>
        <w:t xml:space="preserve">Department of Environmental Sciences</w:t>
      </w:r>
      <w:r>
        <w:br/>
      </w:r>
      <w:r>
        <w:t xml:space="preserve">University of Mumbai</w:t>
      </w:r>
      <w:r>
        <w:br/>
      </w:r>
      <w:r>
        <w:t xml:space="preserve">Mumbai, Maharashtra 400098</w:t>
      </w:r>
      <w:r>
        <w:br/>
      </w:r>
      <w:r>
        <w:t xml:space="preserve">India</w:t>
      </w:r>
    </w:p>
    <w:p>
      <w:pPr>
        <w:pStyle w:val="BodyText"/>
      </w:pPr>
      <w:r>
        <w:t xml:space="preserve">To the Hiring Committee,</w:t>
      </w:r>
      <w:r>
        <w:br/>
      </w:r>
      <w:r>
        <w:t xml:space="preserve">Kala Bhavan Institute of Higher Education</w:t>
      </w:r>
      <w:r>
        <w:br/>
      </w:r>
      <w:r>
        <w:t xml:space="preserve">123 Marine Drive, Mumbai, Maharashtra 400025</w:t>
      </w:r>
      <w:r>
        <w:br/>
      </w:r>
      <w:r>
        <w:t xml:space="preserve">India</w:t>
      </w:r>
    </w:p>
    <w:p>
      <w:pPr>
        <w:pStyle w:val="BodyText"/>
      </w:pPr>
      <w:r>
        <w:t xml:space="preserve">Dear Hiring Committee,</w:t>
      </w:r>
    </w:p>
    <w:p>
      <w:pPr>
        <w:pStyle w:val="BodyText"/>
      </w:pPr>
      <w:r>
        <w:t xml:space="preserve">I am writing to express my enthusiastic interest in the Professor position at Kala Bhavan Institute of Higher Education in India Mumbai. As a dedicated academic with over a decade of experience in environmental sciences, I am eager to contribute my expertise, research acumen, and teaching philosophy to an institution that values innovation and excellence. This opportunity aligns perfectly with my professional goals, and I am confident that my background as a Professor would enable me to make meaningful contributions to your esteemed academic community in India Mumbai.</w:t>
      </w:r>
    </w:p>
    <w:p>
      <w:pPr>
        <w:pStyle w:val="BodyText"/>
      </w:pPr>
      <w:r>
        <w:t xml:space="preserve">Throughout my career as a Professor, I have been committed to fostering intellectual growth, nurturing critical thinking, and bridging theoretical knowledge with real-world applications. My journey began at the University of Mumbai, where I earned my Ph.D. in Environmental Sciences with a focus on sustainable development and climate resilience. Since then, I have held faculty positions at prestigious institutions such as the Indian Institute of Technology (IIT) Bombay and the National Institute of Advanced Studies (NIAS), where I developed interdisciplinary curricula, supervised graduate research, and published extensively in high-impact journals. My work has been recognized through awards such as the National Environmental Research Fellowship and the Excellence in Teaching Award from the Indian Council of Social Science Research (ICSSR).</w:t>
      </w:r>
    </w:p>
    <w:p>
      <w:pPr>
        <w:pStyle w:val="BodyText"/>
      </w:pPr>
      <w:r>
        <w:t xml:space="preserve">As a Professor, I believe that education is not merely about imparting knowledge but about inspiring students to become agents of change. In India Mumbai, where rapid urbanization and environmental challenges demand innovative solutions, I have focused my research on addressing issues such as air pollution control, waste management systems, and eco-friendly urban planning. For instance, my recent project on "Green Corridors in Mumbai: A Model for Sustainable Urban Development" has been instrumental in shaping policy discussions at the municipal level. This work reflects my commitment to applying academic rigor to solve pressing local challenges while contributing to global conversations on sustainability.</w:t>
      </w:r>
    </w:p>
    <w:p>
      <w:pPr>
        <w:pStyle w:val="BodyText"/>
      </w:pPr>
      <w:r>
        <w:t xml:space="preserve">The dynamic academic landscape of India Mumbai offers a unique platform for interdisciplinary collaboration, and I am particularly drawn to Kala Bhavan Institute of Higher Education's emphasis on holistic education and community engagement. I am familiar with the institution’s mission to cultivate leaders who are both academically rigorous and socially conscious, which resonates deeply with my own values as a Professor. My experience in mentoring students from diverse cultural and socio-economic backgrounds, combined with my ability to integrate technology into classroom teaching, would enable me to contribute effectively to your programs. For example, I have designed online modules on climate science that have been adopted by universities across India, including those in Mumbai.</w:t>
      </w:r>
    </w:p>
    <w:p>
      <w:pPr>
        <w:pStyle w:val="BodyText"/>
      </w:pPr>
      <w:r>
        <w:t xml:space="preserve">India Mumbai’s position as a global hub of culture, commerce, and innovation makes it an ideal setting for advancing academic research and fostering international partnerships. As a Professor with a strong network of collaborators in the Asia-Pacific region, I am keen to explore opportunities to establish joint research initiatives between Kala Bhavan Institute of Higher Education and institutions in India Mumbai. My recent collaboration with the Mumbai-based International Water Management Institute (IWMI) on water conservation projects highlights my ability to translate academic research into actionable outcomes that benefit local communities. I am particularly interested in leveraging Mumbai’s unique environmental and socio-economic context to develop research that addresses both regional and global challenges.</w:t>
      </w:r>
    </w:p>
    <w:p>
      <w:pPr>
        <w:pStyle w:val="BodyText"/>
      </w:pPr>
      <w:r>
        <w:t xml:space="preserve">My teaching philosophy centers on creating an inclusive, student-centered environment where curiosity is encouraged, and critical inquiry is prioritized. In India Mumbai, where the demand for skilled professionals in emerging fields such as renewable energy, data science, and environmental policy is growing rapidly, I aim to equip students with the tools to thrive in a complex world. My courses on "Sustainable Development Goals" and "Climate Change Mitigation" have consistently received high student evaluations for their relevance and practicality. Furthermore, my leadership in organizing workshops on eco-entrepreneurship has empowered students to develop innovative solutions to environmental problems, a skill set that is increasingly vital in today’s job market.</w:t>
      </w:r>
    </w:p>
    <w:p>
      <w:pPr>
        <w:pStyle w:val="BodyText"/>
      </w:pPr>
      <w:r>
        <w:t xml:space="preserve">I am especially impressed by Kala Bhavan Institute of Higher Education’s focus on fostering a research-driven culture and its commitment to excellence. As a Professor, I have always sought institutions that value intellectual freedom and encourage experimentation. The opportunity to contribute to your research initiatives, mentor aspiring scholars, and collaborate with faculty across disciplines is both exciting and fulfilling. I am particularly eager to work with students in India Mumbai who are passionate about creating a sustainable future, as their energy and creativity align perfectly with my vision for academic leadership.</w:t>
      </w:r>
    </w:p>
    <w:p>
      <w:pPr>
        <w:pStyle w:val="BodyText"/>
      </w:pPr>
      <w:r>
        <w:t xml:space="preserve">In conclusion, I am confident that my qualifications as a Professor—rooted in academic excellence, research innovation, and a deep commitment to education—make me an ideal candidate for this position. I am eager to bring my expertise to Kala Bhavan Institute of Higher Education and contribute to the institution’s mission of advancing knowledge and empowering communities in India Mumbai. Thank you for considering my application. I would be delighted to discuss how my background and aspirations align with your goals.</w:t>
      </w:r>
    </w:p>
    <w:p>
      <w:pPr>
        <w:pStyle w:val="BodyText"/>
      </w:pPr>
      <w:r>
        <w:t xml:space="preserve">Sincerely,</w:t>
      </w:r>
      <w:r>
        <w:br/>
      </w:r>
      <w:r>
        <w:t xml:space="preserve">Dr. Ananya Sharm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India Mumbai</dc:title>
  <dc:creator/>
  <cp:keywords/>
  <dcterms:created xsi:type="dcterms:W3CDTF">2025-12-10T12:13:40Z</dcterms:created>
  <dcterms:modified xsi:type="dcterms:W3CDTF">2025-12-10T12:13:40Z</dcterms:modified>
</cp:coreProperties>
</file>

<file path=docProps/custom.xml><?xml version="1.0" encoding="utf-8"?>
<Properties xmlns="http://schemas.openxmlformats.org/officeDocument/2006/custom-properties" xmlns:vt="http://schemas.openxmlformats.org/officeDocument/2006/docPropsVTypes"/>
</file>